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5EC3" w:rsidRPr="00A43A5F" w:rsidRDefault="00625EC3" w:rsidP="00625EC3">
      <w:pPr>
        <w:pStyle w:val="Heading1"/>
      </w:pPr>
      <w:bookmarkStart w:id="0" w:name="_Toc469663849"/>
      <w:bookmarkStart w:id="1" w:name="_Toc475623562"/>
      <w:bookmarkStart w:id="2" w:name="_GoBack"/>
      <w:r>
        <w:t>Case study 1:</w:t>
      </w:r>
      <w:r w:rsidRPr="00A43A5F">
        <w:t xml:space="preserve"> </w:t>
      </w:r>
      <w:bookmarkEnd w:id="0"/>
      <w:r>
        <w:t>Create the Order application</w:t>
      </w:r>
      <w:bookmarkEnd w:id="1"/>
      <w:bookmarkEnd w:id="2"/>
    </w:p>
    <w:p w:rsidR="00625EC3" w:rsidRDefault="00625EC3" w:rsidP="00625EC3">
      <w:pPr>
        <w:pStyle w:val="Normalnon-indented"/>
      </w:pPr>
      <w:r>
        <w:t>For this case study, you’ll create an application that allows the user to place an order at a fictitious coffee shop named Tuxedo Cat Coffee. Prerequisites: Chapters 1 to 8.</w:t>
      </w:r>
    </w:p>
    <w:p w:rsidR="00625EC3" w:rsidRDefault="00625EC3" w:rsidP="00625EC3">
      <w:pPr>
        <w:pStyle w:val="Heading2"/>
      </w:pPr>
      <w:r>
        <w:t>User interface</w:t>
      </w:r>
    </w:p>
    <w:p w:rsidR="00625EC3" w:rsidRPr="00477C38" w:rsidRDefault="00625EC3" w:rsidP="00625EC3">
      <w:pPr>
        <w:pStyle w:val="Normalindented"/>
      </w:pPr>
      <w:r>
        <w:rPr>
          <w:noProof/>
        </w:rPr>
        <w:drawing>
          <wp:inline distT="0" distB="0" distL="0" distR="0" wp14:anchorId="11D798EB" wp14:editId="17121955">
            <wp:extent cx="3657600" cy="4937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fe.png"/>
                    <pic:cNvPicPr/>
                  </pic:nvPicPr>
                  <pic:blipFill>
                    <a:blip r:embed="rId5">
                      <a:extLst>
                        <a:ext uri="{28A0092B-C50C-407E-A947-70E740481C1C}">
                          <a14:useLocalDpi xmlns:a14="http://schemas.microsoft.com/office/drawing/2010/main" val="0"/>
                        </a:ext>
                      </a:extLst>
                    </a:blip>
                    <a:stretch>
                      <a:fillRect/>
                    </a:stretch>
                  </pic:blipFill>
                  <pic:spPr>
                    <a:xfrm>
                      <a:off x="0" y="0"/>
                      <a:ext cx="3657600" cy="4937760"/>
                    </a:xfrm>
                    <a:prstGeom prst="rect">
                      <a:avLst/>
                    </a:prstGeom>
                  </pic:spPr>
                </pic:pic>
              </a:graphicData>
            </a:graphic>
          </wp:inline>
        </w:drawing>
      </w:r>
    </w:p>
    <w:p w:rsidR="00625EC3" w:rsidRDefault="00625EC3" w:rsidP="00625EC3">
      <w:pPr>
        <w:pStyle w:val="Heading2"/>
      </w:pPr>
      <w:r w:rsidRPr="00A43A5F">
        <w:t>Specifications</w:t>
      </w:r>
    </w:p>
    <w:p w:rsidR="00625EC3" w:rsidRDefault="00625EC3" w:rsidP="00625EC3">
      <w:pPr>
        <w:pStyle w:val="Bulleted"/>
      </w:pPr>
      <w:r>
        <w:t>When the user hovers the mouse over one of the images in the menu, another image should be displayed with the description and price of the item. The id attribute of each image identifies the image to be displayed when it’s rolled over.</w:t>
      </w:r>
    </w:p>
    <w:p w:rsidR="00625EC3" w:rsidRDefault="00625EC3" w:rsidP="00625EC3">
      <w:pPr>
        <w:pStyle w:val="Bulleted"/>
      </w:pPr>
      <w:r>
        <w:t>The rollover images should be preloaded.</w:t>
      </w:r>
    </w:p>
    <w:p w:rsidR="00625EC3" w:rsidRDefault="00625EC3" w:rsidP="00625EC3">
      <w:pPr>
        <w:pStyle w:val="Bulleted"/>
      </w:pPr>
      <w:r>
        <w:t>When the user clicks on an image, the order list and order total should be updated and displayed.</w:t>
      </w:r>
    </w:p>
    <w:p w:rsidR="00625EC3" w:rsidRPr="00064B51" w:rsidRDefault="00625EC3" w:rsidP="00625EC3">
      <w:pPr>
        <w:pStyle w:val="Bulleted"/>
      </w:pPr>
      <w:r>
        <w:t>If the user clicks the Place Order button, the checkout.html page should be displayed.</w:t>
      </w:r>
    </w:p>
    <w:p w:rsidR="006432A8" w:rsidRDefault="00625EC3" w:rsidP="00625EC3">
      <w:pPr>
        <w:pStyle w:val="Bulleted"/>
      </w:pPr>
      <w:r>
        <w:t>If the user clicks the Clear Order button, all of the items should be removed from the order list and the total should be cleared.</w:t>
      </w:r>
    </w:p>
    <w:sectPr w:rsidR="006432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Mrc0t7Q0NDe0tDRQ0lEKTi0uzszPAykwrAUAAKE5fywAAAA="/>
  </w:docVars>
  <w:rsids>
    <w:rsidRoot w:val="00625EC3"/>
    <w:rsid w:val="00150811"/>
    <w:rsid w:val="00232F89"/>
    <w:rsid w:val="003C204B"/>
    <w:rsid w:val="00586D3B"/>
    <w:rsid w:val="00625EC3"/>
    <w:rsid w:val="00631A05"/>
    <w:rsid w:val="006432A8"/>
    <w:rsid w:val="006B26DB"/>
    <w:rsid w:val="007043DD"/>
    <w:rsid w:val="00840E1A"/>
    <w:rsid w:val="00A15352"/>
    <w:rsid w:val="00DF4FE7"/>
    <w:rsid w:val="00FD5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0A817"/>
  <w15:chartTrackingRefBased/>
  <w15:docId w15:val="{6C51AB11-503A-444C-9248-C2E187156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HAnsi" w:hAnsi="Cambria"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625EC3"/>
    <w:pPr>
      <w:keepNext/>
      <w:pageBreakBefore/>
      <w:tabs>
        <w:tab w:val="left" w:pos="1800"/>
      </w:tabs>
      <w:spacing w:after="120" w:line="240" w:lineRule="auto"/>
      <w:outlineLvl w:val="0"/>
    </w:pPr>
    <w:rPr>
      <w:rFonts w:ascii="Arial" w:eastAsia="Times New Roman" w:hAnsi="Arial" w:cs="Times New Roman"/>
      <w:b/>
      <w:kern w:val="28"/>
      <w:szCs w:val="20"/>
    </w:rPr>
  </w:style>
  <w:style w:type="paragraph" w:styleId="Heading2">
    <w:name w:val="heading 2"/>
    <w:basedOn w:val="Normal"/>
    <w:next w:val="Bulleted"/>
    <w:link w:val="Heading2Char"/>
    <w:qFormat/>
    <w:rsid w:val="00625EC3"/>
    <w:pPr>
      <w:keepNext/>
      <w:spacing w:before="120" w:after="120" w:line="240" w:lineRule="auto"/>
      <w:outlineLvl w:val="1"/>
    </w:pPr>
    <w:rPr>
      <w:rFonts w:ascii="Arial" w:eastAsia="Times New Roman" w:hAnsi="Arial"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5EC3"/>
    <w:rPr>
      <w:rFonts w:ascii="Arial" w:eastAsia="Times New Roman" w:hAnsi="Arial" w:cs="Times New Roman"/>
      <w:b/>
      <w:kern w:val="28"/>
      <w:szCs w:val="20"/>
    </w:rPr>
  </w:style>
  <w:style w:type="character" w:customStyle="1" w:styleId="Heading2Char">
    <w:name w:val="Heading 2 Char"/>
    <w:basedOn w:val="DefaultParagraphFont"/>
    <w:link w:val="Heading2"/>
    <w:rsid w:val="00625EC3"/>
    <w:rPr>
      <w:rFonts w:ascii="Arial" w:eastAsia="Times New Roman" w:hAnsi="Arial" w:cs="Times New Roman"/>
      <w:b/>
      <w:sz w:val="24"/>
      <w:szCs w:val="20"/>
    </w:rPr>
  </w:style>
  <w:style w:type="paragraph" w:customStyle="1" w:styleId="Bulleted">
    <w:name w:val="Bulleted"/>
    <w:basedOn w:val="Normal"/>
    <w:rsid w:val="00625EC3"/>
    <w:pPr>
      <w:numPr>
        <w:numId w:val="1"/>
      </w:numPr>
      <w:spacing w:after="120" w:line="240" w:lineRule="auto"/>
    </w:pPr>
    <w:rPr>
      <w:rFonts w:ascii="Times New Roman" w:eastAsia="Times New Roman" w:hAnsi="Times New Roman" w:cs="Times New Roman"/>
      <w:sz w:val="22"/>
      <w:szCs w:val="20"/>
    </w:rPr>
  </w:style>
  <w:style w:type="paragraph" w:customStyle="1" w:styleId="Normalindented">
    <w:name w:val="Normal indented"/>
    <w:basedOn w:val="Normal"/>
    <w:rsid w:val="00625EC3"/>
    <w:pPr>
      <w:spacing w:after="120" w:line="240" w:lineRule="auto"/>
      <w:ind w:firstLine="360"/>
    </w:pPr>
    <w:rPr>
      <w:rFonts w:ascii="Times New Roman" w:eastAsia="Times New Roman" w:hAnsi="Times New Roman" w:cs="Times New Roman"/>
      <w:sz w:val="22"/>
      <w:szCs w:val="20"/>
    </w:rPr>
  </w:style>
  <w:style w:type="paragraph" w:customStyle="1" w:styleId="Normalnon-indented">
    <w:name w:val="Normal non-indented"/>
    <w:basedOn w:val="Normal"/>
    <w:rsid w:val="00625EC3"/>
    <w:pPr>
      <w:spacing w:after="0" w:line="240" w:lineRule="auto"/>
    </w:pPr>
    <w:rPr>
      <w:rFonts w:ascii="Times New Roman" w:eastAsia="Times New Roman" w:hAnsi="Times New Roman" w:cs="Times New Roman"/>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5</Words>
  <Characters>7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a Burwick</dc:creator>
  <cp:keywords/>
  <dc:description/>
  <cp:lastModifiedBy>Wanda Burwick</cp:lastModifiedBy>
  <cp:revision>1</cp:revision>
  <dcterms:created xsi:type="dcterms:W3CDTF">2018-03-05T12:52:00Z</dcterms:created>
  <dcterms:modified xsi:type="dcterms:W3CDTF">2018-03-05T12:54:00Z</dcterms:modified>
</cp:coreProperties>
</file>